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Chemist Internship Position</w:t>
      </w:r>
    </w:p>
    <w:p>
      <w:pPr>
        <w:pStyle w:val="BodyText"/>
      </w:pPr>
      <w:r>
        <w:t xml:space="preserve">Kuala Lumpur, Malaysia | [Your Contact Information]</w:t>
      </w:r>
    </w:p>
    <w:bookmarkEnd w:id="20"/>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Kuala Lumpur, Malaysia</w:t>
      </w:r>
    </w:p>
    <w:p>
      <w:pPr>
        <w:pStyle w:val="BodyText"/>
      </w:pPr>
      <w:r>
        <w:t xml:space="preserve">Dear Hiring Manager,</w:t>
      </w:r>
    </w:p>
    <w:p>
      <w:pPr>
        <w:pStyle w:val="BodyText"/>
      </w:pPr>
      <w:r>
        <w:t xml:space="preserve">I am writing with profound enthusiasm to submit my application for the Chemist Internship position at your esteemed organization in Kuala Lumpur, Malaysia. As a final-year Bachelor of Science student in Chemistry at Universiti Kebangsaan Malaysia (UKM), I have meticulously followed your company's pioneering work in sustainable chemical solutions and innovative material development within the vibrant scientific ecosystem of Kuala Lumpur. This Internship Application Letter represents not merely a formal request, but a passionate declaration of my commitment to contribute meaningfully to Malaysia's burgeoning chemical industry while immersing myself in the dynamic professional environment that defines Kuala Lumpur as Southeast Asia's premier science and technology hub.</w:t>
      </w:r>
    </w:p>
    <w:p>
      <w:pPr>
        <w:pStyle w:val="BodyText"/>
      </w:pPr>
      <w:r>
        <w:t xml:space="preserve">My academic journey has been deliberately structured to cultivate the precise skill set required for excellence in modern chemical research. Throughout my undergraduate studies, I maintained a consistent 3.8/4.0 GPA while specializing in analytical chemistry, organic synthesis, and environmental chemistry – disciplines directly aligned with your company's focus on green chemistry initiatives and pharmaceutical development. My coursework included advanced laboratory modules where I gained proficiency in HPLC, GC-MS, FTIR spectroscopy, and elemental analysis techniques; skills I have actively honed through independent research projects at UKM's National Centre for Nanochemistry. Most significantly, my final-year thesis on "Biodegradable Polymer Development from Palm Oil Byproducts" directly addresses Malaysia's national priority of leveraging local agricultural resources for sustainable innovation – a project that has garnered recognition from the Ministry of Science, Technology and Innovation (MOSTI) as part of their Young Researchers Program.</w:t>
      </w:r>
    </w:p>
    <w:p>
      <w:pPr>
        <w:pStyle w:val="BodyText"/>
      </w:pPr>
      <w:r>
        <w:t xml:space="preserve">What particularly compels me to seek this Chemist internship in Kuala Lumpur is your company's strategic location within the Klang Valley's innovation corridor, where Malaysia is rapidly positioning itself as a regional leader in chemical engineering and pharmaceutical manufacturing. I have closely monitored your recent collaboration with PETRONAS on catalytic conversion technologies and admire how you integrate cutting-edge R&amp;D with Malaysia's national development goals. The opportunity to learn from professionals who are actively shaping the nation's scientific trajectory – while being embedded within the multicultural, high-energy environment of Kuala Lumpur – represents an unparalleled professional catalyst for my career. I am especially drawn to your commitment to sustainable practices, as evidenced by your recent adoption of the Malaysian Green Chemistry Certification Framework in all new product development cycles.</w:t>
      </w:r>
    </w:p>
    <w:p>
      <w:pPr>
        <w:pStyle w:val="BodyText"/>
      </w:pPr>
      <w:r>
        <w:t xml:space="preserve">My practical experience extends beyond academic laboratories into real-world chemical applications within Malaysia's industrial landscape. During a summer internship at a pharmaceutical quality control lab in Petaling Jaya (Kuala Lumpur), I assisted senior chemists in validating HPLC methods for active pharmaceutical ingredients, ensuring compliance with MCA and ASEAN regulatory standards. This experience taught me to navigate complex laboratory protocols while developing meticulous documentation habits essential for GMP environments. Additionally, as a volunteer researcher at the Kuala Lumpur Science Centre's 'Chemistry Outreach Program', I designed educational modules on polymer chemistry for secondary schools across Selangor – a role that refined my ability to translate complex scientific concepts into accessible knowledge, a skill I believe enhances team collaboration in multicultural settings.</w:t>
      </w:r>
    </w:p>
    <w:p>
      <w:pPr>
        <w:pStyle w:val="BodyText"/>
      </w:pPr>
      <w:r>
        <w:t xml:space="preserve">As an international student deeply embedded in Malaysia's academic community, I possess unique cross-cultural competencies crucial for thriving in Kuala Lumpur's professional sphere. Fluent in Malay (Mandarin Chinese and English), I have collaborated effectively with Malaysian and international researchers on multiple projects. My familiarity with local scientific networks – including active participation in the Malaysian Chemical Society student chapter events at Universiti Malaya – has provided me with insights into industry challenges such as supply chain optimization for raw materials and adapting research methodologies to tropical environmental conditions. I understand that a Chemist in Malaysia must balance technical precision with cultural sensitivity when working across diverse teams, from laboratory technicians to regulatory stakeholders.</w:t>
      </w:r>
    </w:p>
    <w:p>
      <w:pPr>
        <w:pStyle w:val="BodyText"/>
      </w:pPr>
      <w:r>
        <w:t xml:space="preserve">My technical proficiency includes extensive experience with LabVIEW for instrument automation, MATLAB data analysis, and statistical software (SPSS) for experimental design. I am particularly adept at maintaining rigorous safety protocols – having completed the OSHA Safety Certification program accredited by the Department of Occupational Safety and Health Malaysia (DOSH). What truly sets me apart is my proactive approach to problem-solving: during a group project on water purification membranes, I identified a cost-effective solvent replacement that reduced experimental costs by 32% while maintaining filtration efficiency – an outcome that earned us the UKM Faculty of Science's 'Innovation in Chemical Engineering' award. I am eager to bring this same innovative mindset to your R&amp;D team, where my analytical skills could contribute to ongoing projects in your specialty areas.</w:t>
      </w:r>
    </w:p>
    <w:p>
      <w:pPr>
        <w:pStyle w:val="BodyText"/>
      </w:pPr>
      <w:r>
        <w:t xml:space="preserve">Malaysia's strategic position as a ASEAN chemical manufacturing leader makes Kuala Lumpur the ideal environment for an intern seeking comprehensive industry exposure. The city's concentration of multinational chemical firms, research institutions like MARDI and SIRIM, and government initiatives such as the National Biotechnology Policy 2021 creates an unparalleled ecosystem for professional growth. I am deeply committed to contributing to this landscape through my internship – not just as a learner, but as an active participant in advancing Malaysia's scientific capabilities. Your company's reputation for nurturing young talent through structured mentorship programs aligns perfectly with my career development goals.</w:t>
      </w:r>
    </w:p>
    <w:p>
      <w:pPr>
        <w:pStyle w:val="BodyText"/>
      </w:pPr>
      <w:r>
        <w:t xml:space="preserve">I have attached my resume, academic transcripts, and a portfolio of research documentation that further demonstrates my qualifications. I am available for an interview at your earliest convenience and welcome the opportunity to discuss how my skills in analytical chemistry, laboratory management, and sustainable innovation can benefit your team. Thank you for considering this Internship Application Letter from a passionate future chemist committed to making meaningful contributions to Malaysia's scientific advancement within Kuala Lumpur's thriving research community.</w:t>
      </w:r>
    </w:p>
    <w:p>
      <w:pPr>
        <w:pStyle w:val="BodyText"/>
      </w:pPr>
      <w:r>
        <w:t xml:space="preserve">With sincere appreciation for your time and consideration,</w:t>
      </w:r>
    </w:p>
    <w:p>
      <w:pPr>
        <w:pStyle w:val="BodyText"/>
      </w:pPr>
      <w:r>
        <w:t xml:space="preserve">[Your Full Name]</w:t>
      </w:r>
    </w:p>
    <w:p>
      <w:pPr>
        <w:pStyle w:val="BodyText"/>
      </w:pPr>
      <w:r>
        <w:t xml:space="preserve">Bachelor of Science in Chemistry (Honours)</w:t>
      </w:r>
    </w:p>
    <w:p>
      <w:pPr>
        <w:pStyle w:val="BodyText"/>
      </w:pPr>
      <w:r>
        <w:t xml:space="preserve">Universiti Kebangsaan Malaysia | Kuala Lumpur, Malaysia</w:t>
      </w:r>
    </w:p>
    <w:p>
      <w:pPr>
        <w:pStyle w:val="BodyText"/>
      </w:pPr>
      <w:r>
        <w:t xml:space="preserve">Email: your.email@ukm.edu.my | Phone: +6012-345 6789</w:t>
      </w:r>
    </w:p>
    <w:p>
      <w:pPr>
        <w:pStyle w:val="BodyText"/>
      </w:pPr>
      <w:r>
        <w:t xml:space="preserve">Sincerely,</w:t>
      </w:r>
    </w:p>
    <w:p>
      <w:pPr>
        <w:pStyle w:val="BodyText"/>
      </w:pPr>
      <w:r>
        <w:t xml:space="preserve">[Your Handwritten Sign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5-12-10T07:19:37Z</dcterms:created>
  <dcterms:modified xsi:type="dcterms:W3CDTF">2025-12-10T07:19:37Z</dcterms:modified>
</cp:coreProperties>
</file>

<file path=docProps/custom.xml><?xml version="1.0" encoding="utf-8"?>
<Properties xmlns="http://schemas.openxmlformats.org/officeDocument/2006/custom-properties" xmlns:vt="http://schemas.openxmlformats.org/officeDocument/2006/docPropsVTypes"/>
</file>